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B840"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696546C4"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58AD09" w14:textId="77777777" w:rsidR="0026024E" w:rsidRPr="00043567" w:rsidRDefault="000435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7DF31852"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F8EAE9" w14:textId="77777777" w:rsidR="0026024E" w:rsidRDefault="0026024E">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p>
    <w:p w14:paraId="7558E6DA" w14:textId="77777777" w:rsidR="0026024E" w:rsidRDefault="00B2339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6E9D1CEC" w14:textId="77777777" w:rsidR="0026024E" w:rsidRDefault="00B23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Address</w:t>
      </w:r>
    </w:p>
    <w:p w14:paraId="1C6B80F3" w14:textId="77777777" w:rsidR="0026024E" w:rsidRDefault="00B2339A">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5457CE00" w14:textId="77777777" w:rsidR="00291A2C" w:rsidRDefault="00B23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 xml:space="preserve">City, </w:t>
      </w:r>
    </w:p>
    <w:p w14:paraId="633E9D74" w14:textId="79051DDE" w:rsidR="0026024E" w:rsidRDefault="00B23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State/Province</w:t>
      </w:r>
    </w:p>
    <w:p w14:paraId="742B474D" w14:textId="77777777" w:rsidR="0026024E" w:rsidRDefault="00B23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Zip/Postal Code</w:t>
      </w:r>
    </w:p>
    <w:p w14:paraId="3B5B3ED9" w14:textId="77777777" w:rsidR="0026024E" w:rsidRDefault="0026024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3686D7A2" w14:textId="77777777" w:rsidR="0026024E" w:rsidRDefault="0026024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6E0B42A8" w14:textId="77777777" w:rsidR="0026024E" w:rsidRDefault="0026024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41091AF2" w14:textId="77777777" w:rsidR="0026024E" w:rsidRPr="00043567" w:rsidRDefault="0004356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noProof/>
          <w:color w:val="000000"/>
          <w:sz w:val="20"/>
          <w:lang w:val="en-US" w:eastAsia="en-US" w:bidi="en-US"/>
        </w:rPr>
      </w:pPr>
      <w:r>
        <w:rPr>
          <w:rFonts w:ascii="Arial" w:eastAsia="Arial" w:hAnsi="Arial" w:cs="Arial"/>
          <w:b/>
          <w:color w:val="000000"/>
          <w:sz w:val="20"/>
          <w:lang w:val="en-US" w:eastAsia="en-US" w:bidi="en-US"/>
        </w:rPr>
        <w:t>RE</w:t>
      </w:r>
      <w:r w:rsidR="00B2339A">
        <w:rPr>
          <w:rFonts w:ascii="Arial" w:eastAsia="Arial" w:hAnsi="Arial" w:cs="Arial"/>
          <w:b/>
          <w:color w:val="000000"/>
          <w:sz w:val="20"/>
          <w:lang w:val="en-US" w:eastAsia="en-US" w:bidi="en-US"/>
        </w:rPr>
        <w:t xml:space="preserve">: </w:t>
      </w:r>
      <w:r w:rsidR="00B2339A" w:rsidRPr="00043567">
        <w:rPr>
          <w:rFonts w:ascii="Arial" w:eastAsia="Arial" w:hAnsi="Arial" w:cs="Arial"/>
          <w:b/>
          <w:noProof/>
          <w:color w:val="000000"/>
          <w:sz w:val="20"/>
          <w:lang w:val="en-US" w:eastAsia="en-US" w:bidi="en-US"/>
        </w:rPr>
        <w:t>PERSONAL RECOMMENDATION OF [EMPLOYEE]</w:t>
      </w:r>
    </w:p>
    <w:p w14:paraId="155B8FC2" w14:textId="77777777" w:rsidR="0026024E" w:rsidRPr="00043567" w:rsidRDefault="0026024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noProof/>
          <w:color w:val="000000"/>
          <w:sz w:val="20"/>
          <w:lang w:val="en-US" w:eastAsia="en-US" w:bidi="en-US"/>
        </w:rPr>
      </w:pPr>
    </w:p>
    <w:p w14:paraId="74A6B0C8" w14:textId="77777777" w:rsidR="0026024E" w:rsidRPr="00043567" w:rsidRDefault="0026024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noProof/>
          <w:color w:val="000000"/>
          <w:sz w:val="20"/>
          <w:lang w:val="en-US" w:eastAsia="en-US" w:bidi="en-US"/>
        </w:rPr>
      </w:pPr>
    </w:p>
    <w:p w14:paraId="39D8E869" w14:textId="77777777" w:rsidR="0026024E" w:rsidRPr="00043567" w:rsidRDefault="00B23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noProof/>
          <w:color w:val="000000"/>
          <w:sz w:val="20"/>
          <w:lang w:val="en-US" w:eastAsia="en-US" w:bidi="en-US"/>
        </w:rPr>
      </w:pPr>
      <w:r w:rsidRPr="00043567">
        <w:rPr>
          <w:rFonts w:ascii="Arial" w:eastAsia="Arial" w:hAnsi="Arial" w:cs="Arial"/>
          <w:noProof/>
          <w:color w:val="000000"/>
          <w:sz w:val="20"/>
          <w:lang w:val="en-US" w:eastAsia="en-US" w:bidi="en-US"/>
        </w:rPr>
        <w:t>Dear [CONTACT NAME],</w:t>
      </w:r>
    </w:p>
    <w:p w14:paraId="5158D272" w14:textId="77777777" w:rsidR="0026024E" w:rsidRPr="00043567"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578E3222" w14:textId="29E4AD96" w:rsidR="0026024E" w:rsidRDefault="000435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commentRangeStart w:id="1"/>
      <w:r w:rsidRPr="00EB111D">
        <w:rPr>
          <w:rFonts w:ascii="Arial" w:eastAsia="Arial" w:hAnsi="Arial" w:cs="Arial"/>
          <w:i/>
          <w:noProof/>
          <w:color w:val="000000"/>
          <w:sz w:val="20"/>
          <w:lang w:val="en-US" w:eastAsia="en-US" w:bidi="en-US"/>
        </w:rPr>
        <w:t>In re</w:t>
      </w:r>
      <w:commentRangeEnd w:id="1"/>
      <w:r w:rsidR="00EB111D">
        <w:rPr>
          <w:rStyle w:val="CommentReference"/>
        </w:rPr>
        <w:commentReference w:id="1"/>
      </w:r>
      <w:r>
        <w:rPr>
          <w:rFonts w:ascii="Arial" w:eastAsia="Arial" w:hAnsi="Arial" w:cs="Arial"/>
          <w:noProof/>
          <w:color w:val="000000"/>
          <w:sz w:val="20"/>
          <w:lang w:val="en-US" w:eastAsia="en-US" w:bidi="en-US"/>
        </w:rPr>
        <w:t xml:space="preserve">sponse to your recent inquiry regarding </w:t>
      </w:r>
      <w:r w:rsidR="00B2339A" w:rsidRPr="00043567">
        <w:rPr>
          <w:rFonts w:ascii="Arial" w:eastAsia="Arial" w:hAnsi="Arial" w:cs="Arial"/>
          <w:noProof/>
          <w:color w:val="000000"/>
          <w:sz w:val="20"/>
          <w:lang w:val="en-US" w:eastAsia="en-US" w:bidi="en-US"/>
        </w:rPr>
        <w:t>[EMPLOYEE</w:t>
      </w:r>
      <w:r>
        <w:rPr>
          <w:rFonts w:ascii="Arial" w:eastAsia="Arial" w:hAnsi="Arial" w:cs="Arial"/>
          <w:noProof/>
          <w:color w:val="000000"/>
          <w:sz w:val="20"/>
          <w:lang w:val="en-US" w:eastAsia="en-US" w:bidi="en-US"/>
        </w:rPr>
        <w:t xml:space="preserve"> NAME</w:t>
      </w:r>
      <w:r w:rsidR="00B2339A" w:rsidRPr="00043567">
        <w:rPr>
          <w:rFonts w:ascii="Arial" w:eastAsia="Arial" w:hAnsi="Arial" w:cs="Arial"/>
          <w:noProof/>
          <w:color w:val="000000"/>
          <w:sz w:val="20"/>
          <w:lang w:val="en-US" w:eastAsia="en-US" w:bidi="en-US"/>
        </w:rPr>
        <w:t>]</w:t>
      </w:r>
      <w:r>
        <w:rPr>
          <w:rFonts w:ascii="Arial" w:eastAsia="Arial" w:hAnsi="Arial" w:cs="Arial"/>
          <w:noProof/>
          <w:color w:val="000000"/>
          <w:sz w:val="20"/>
          <w:lang w:val="en-US" w:eastAsia="en-US" w:bidi="en-US"/>
        </w:rPr>
        <w:t>, I would advise that</w:t>
      </w:r>
      <w:r w:rsidR="00B2339A" w:rsidRPr="00043567">
        <w:rPr>
          <w:rFonts w:ascii="Arial" w:eastAsia="Arial" w:hAnsi="Arial" w:cs="Arial"/>
          <w:noProof/>
          <w:color w:val="000000"/>
          <w:sz w:val="20"/>
          <w:lang w:val="en-US" w:eastAsia="en-US" w:bidi="en-US"/>
        </w:rPr>
        <w:t xml:space="preserve"> [EMPLOYEE] has worked with [YOUR COMPANY NAME] for the past [NUMBER] years. During this time [HE/SHE] </w:t>
      </w:r>
      <w:r w:rsidRPr="00043567">
        <w:rPr>
          <w:rFonts w:ascii="Arial" w:eastAsia="Arial" w:hAnsi="Arial" w:cs="Arial"/>
          <w:noProof/>
          <w:color w:val="000000"/>
          <w:sz w:val="20"/>
          <w:lang w:val="en-US" w:eastAsia="en-US" w:bidi="en-US"/>
        </w:rPr>
        <w:t xml:space="preserve"> has</w:t>
      </w:r>
      <w:r>
        <w:rPr>
          <w:rFonts w:ascii="Arial" w:eastAsia="Arial" w:hAnsi="Arial" w:cs="Arial"/>
          <w:color w:val="000000"/>
          <w:sz w:val="20"/>
          <w:lang w:val="en-US" w:eastAsia="en-US" w:bidi="en-US"/>
        </w:rPr>
        <w:t xml:space="preserve"> taken on responsibilities above and beyond what is required of </w:t>
      </w:r>
      <w:r w:rsidRPr="00043567">
        <w:rPr>
          <w:rFonts w:ascii="Arial" w:eastAsia="Arial" w:hAnsi="Arial" w:cs="Arial"/>
          <w:noProof/>
          <w:color w:val="000000"/>
          <w:sz w:val="20"/>
          <w:lang w:val="en-US" w:eastAsia="en-US" w:bidi="en-US"/>
        </w:rPr>
        <w:t xml:space="preserve">them </w:t>
      </w:r>
      <w:r>
        <w:rPr>
          <w:rFonts w:ascii="Arial" w:eastAsia="Arial" w:hAnsi="Arial" w:cs="Arial"/>
          <w:noProof/>
          <w:color w:val="000000"/>
          <w:sz w:val="20"/>
          <w:lang w:val="en-US" w:eastAsia="en-US" w:bidi="en-US"/>
        </w:rPr>
        <w:t xml:space="preserve">and </w:t>
      </w:r>
      <w:r w:rsidR="00B2339A" w:rsidRPr="00043567">
        <w:rPr>
          <w:rFonts w:ascii="Arial" w:eastAsia="Arial" w:hAnsi="Arial" w:cs="Arial"/>
          <w:noProof/>
          <w:color w:val="000000"/>
          <w:sz w:val="20"/>
          <w:lang w:val="en-US" w:eastAsia="en-US" w:bidi="en-US"/>
        </w:rPr>
        <w:t>has</w:t>
      </w:r>
      <w:r w:rsidR="00B2339A">
        <w:rPr>
          <w:rFonts w:ascii="Arial" w:eastAsia="Arial" w:hAnsi="Arial" w:cs="Arial"/>
          <w:color w:val="000000"/>
          <w:sz w:val="20"/>
          <w:lang w:val="en-US" w:eastAsia="en-US" w:bidi="en-US"/>
        </w:rPr>
        <w:t xml:space="preserve"> shown a great deal of enthusiasm for [HIS/HER] work</w:t>
      </w:r>
      <w:r>
        <w:rPr>
          <w:rFonts w:ascii="Arial" w:eastAsia="Arial" w:hAnsi="Arial" w:cs="Arial"/>
          <w:color w:val="000000"/>
          <w:sz w:val="20"/>
          <w:lang w:val="en-US" w:eastAsia="en-US" w:bidi="en-US"/>
        </w:rPr>
        <w:t xml:space="preserve">. </w:t>
      </w:r>
      <w:r w:rsidR="00B2339A">
        <w:rPr>
          <w:rFonts w:ascii="Arial" w:eastAsia="Arial" w:hAnsi="Arial" w:cs="Arial"/>
          <w:color w:val="000000"/>
          <w:sz w:val="20"/>
          <w:lang w:val="en-US" w:eastAsia="en-US" w:bidi="en-US"/>
        </w:rPr>
        <w:t xml:space="preserve"> Above all, [EMPLOYEE]</w:t>
      </w:r>
      <w:r>
        <w:rPr>
          <w:rFonts w:ascii="Arial" w:eastAsia="Arial" w:hAnsi="Arial" w:cs="Arial"/>
          <w:color w:val="000000"/>
          <w:sz w:val="20"/>
          <w:lang w:val="en-US" w:eastAsia="en-US" w:bidi="en-US"/>
        </w:rPr>
        <w:t xml:space="preserve"> knows how to motivate fellow employees and </w:t>
      </w:r>
      <w:r w:rsidR="00B2339A">
        <w:rPr>
          <w:rFonts w:ascii="Arial" w:eastAsia="Arial" w:hAnsi="Arial" w:cs="Arial"/>
          <w:color w:val="000000"/>
          <w:sz w:val="20"/>
          <w:lang w:val="en-US" w:eastAsia="en-US" w:bidi="en-US"/>
        </w:rPr>
        <w:t>is a team player.</w:t>
      </w:r>
    </w:p>
    <w:p w14:paraId="05263093"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2522324C" w14:textId="1F5144E6" w:rsidR="0026024E" w:rsidRDefault="00B23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I would like to highly recommend [EMPLOYEE] as a qualified applicant for the position of [NEW POSITION] within [YOUR COMPANY NAME].</w:t>
      </w:r>
    </w:p>
    <w:p w14:paraId="2BF05E9C"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3F6A47B6" w14:textId="77777777" w:rsidR="0026024E" w:rsidRDefault="00B23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Thank you.</w:t>
      </w:r>
    </w:p>
    <w:p w14:paraId="6B4DDE11"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254D20EC"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F4C332" w14:textId="0D2CBE2E" w:rsidR="0026024E" w:rsidRDefault="000435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Kind regards</w:t>
      </w:r>
      <w:r w:rsidR="00B2339A">
        <w:rPr>
          <w:rFonts w:ascii="Arial" w:eastAsia="Arial" w:hAnsi="Arial" w:cs="Arial"/>
          <w:sz w:val="20"/>
          <w:lang w:val="en-US" w:eastAsia="en-US" w:bidi="en-US"/>
        </w:rPr>
        <w:t>,</w:t>
      </w:r>
    </w:p>
    <w:p w14:paraId="3AF11740"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15D408"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741252"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EF9E58"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9A658C" w14:textId="77777777" w:rsidR="0026024E" w:rsidRDefault="00B23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YOUR NAME]</w:t>
      </w:r>
    </w:p>
    <w:p w14:paraId="1A365B97" w14:textId="77777777" w:rsidR="0026024E" w:rsidRDefault="00B23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14:paraId="32647E62" w14:textId="77777777" w:rsidR="0026024E" w:rsidRDefault="00B23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14:paraId="545136DD" w14:textId="77777777" w:rsidR="0026024E" w:rsidRDefault="00B23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14:paraId="4AB29E24"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69AD76"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304E4E" w14:textId="77777777" w:rsidR="0026024E"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38AFEB" w14:textId="77777777" w:rsidR="0026024E" w:rsidRPr="00043567" w:rsidRDefault="00B23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18"/>
          <w:lang w:val="en-US" w:eastAsia="en-US" w:bidi="en-US"/>
        </w:rPr>
      </w:pPr>
      <w:r>
        <w:rPr>
          <w:rFonts w:ascii="Arial" w:eastAsia="Arial" w:hAnsi="Arial" w:cs="Arial"/>
          <w:sz w:val="20"/>
          <w:lang w:val="en-US" w:eastAsia="en-US" w:bidi="en-US"/>
        </w:rPr>
        <w:t>[</w:t>
      </w:r>
      <w:r w:rsidRPr="00043567">
        <w:rPr>
          <w:rFonts w:ascii="Arial" w:eastAsia="Arial" w:hAnsi="Arial" w:cs="Arial"/>
          <w:noProof/>
          <w:sz w:val="20"/>
          <w:lang w:val="en-US" w:eastAsia="en-US" w:bidi="en-US"/>
        </w:rPr>
        <w:t>IF SENT BY EMAIL YOU MAY INCLUDE THIS NOTICE]</w:t>
      </w:r>
    </w:p>
    <w:p w14:paraId="0FC1C34F" w14:textId="77777777" w:rsidR="0026024E" w:rsidRPr="00043567" w:rsidRDefault="002602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808080"/>
          <w:sz w:val="18"/>
          <w:lang w:val="en-US" w:eastAsia="en-US" w:bidi="en-US"/>
        </w:rPr>
      </w:pPr>
    </w:p>
    <w:p w14:paraId="018FC1A5" w14:textId="4786B5AF" w:rsidR="0026024E" w:rsidRDefault="00B23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lang w:val="en-US" w:eastAsia="en-US" w:bidi="en-US"/>
        </w:rPr>
      </w:pPr>
      <w:r w:rsidRPr="00043567">
        <w:rPr>
          <w:rFonts w:ascii="Arial" w:eastAsia="Arial" w:hAnsi="Arial" w:cs="Arial"/>
          <w:noProof/>
          <w:color w:val="808080"/>
          <w:sz w:val="18"/>
          <w:lang w:val="en-US" w:eastAsia="en-US" w:bidi="en-US"/>
        </w:rPr>
        <w:t>This email is intended only for the person to whom it is addressed and/or otherwise</w:t>
      </w:r>
      <w:r w:rsidR="00EB111D">
        <w:rPr>
          <w:rFonts w:ascii="Arial" w:eastAsia="Arial" w:hAnsi="Arial" w:cs="Arial"/>
          <w:noProof/>
          <w:color w:val="808080"/>
          <w:sz w:val="18"/>
          <w:lang w:val="en-US" w:eastAsia="en-US" w:bidi="en-US"/>
        </w:rPr>
        <w:t xml:space="preserve"> authorised </w:t>
      </w:r>
      <w:r w:rsidRPr="00043567">
        <w:rPr>
          <w:rFonts w:ascii="Arial" w:eastAsia="Arial" w:hAnsi="Arial" w:cs="Arial"/>
          <w:noProof/>
          <w:color w:val="808080"/>
          <w:sz w:val="18"/>
          <w:lang w:val="en-US"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043567">
        <w:rPr>
          <w:rFonts w:ascii="Arial" w:eastAsia="Arial" w:hAnsi="Arial" w:cs="Arial"/>
          <w:noProof/>
          <w:color w:val="808080"/>
          <w:sz w:val="18"/>
          <w:lang w:val="en-GB" w:eastAsia="en-GB" w:bidi="en-GB"/>
        </w:rPr>
        <w:t xml:space="preserve">and that you should not </w:t>
      </w:r>
      <w:r w:rsidRPr="00043567">
        <w:rPr>
          <w:rFonts w:ascii="Arial" w:eastAsia="Arial" w:hAnsi="Arial" w:cs="Arial"/>
          <w:noProof/>
          <w:color w:val="808080"/>
          <w:sz w:val="18"/>
          <w:lang w:val="en-US" w:eastAsia="en-US" w:bidi="en-US"/>
        </w:rPr>
        <w:t xml:space="preserve">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043567">
        <w:rPr>
          <w:rFonts w:ascii="Arial" w:eastAsia="Arial" w:hAnsi="Arial" w:cs="Arial"/>
          <w:noProof/>
          <w:color w:val="808080"/>
          <w:sz w:val="18"/>
          <w:lang w:val="en-GB" w:eastAsia="en-GB" w:bidi="en-GB"/>
        </w:rPr>
        <w:t xml:space="preserve">No warranties or assurances are made </w:t>
      </w:r>
      <w:commentRangeStart w:id="2"/>
      <w:r w:rsidRPr="00EB111D">
        <w:rPr>
          <w:rFonts w:ascii="Arial" w:eastAsia="Arial" w:hAnsi="Arial" w:cs="Arial"/>
          <w:i/>
          <w:noProof/>
          <w:color w:val="808080"/>
          <w:sz w:val="18"/>
          <w:lang w:val="en-GB" w:eastAsia="en-GB" w:bidi="en-GB"/>
        </w:rPr>
        <w:t>in re</w:t>
      </w:r>
      <w:commentRangeEnd w:id="2"/>
      <w:r w:rsidR="00EB111D">
        <w:rPr>
          <w:rStyle w:val="CommentReference"/>
        </w:rPr>
        <w:commentReference w:id="2"/>
      </w:r>
      <w:r w:rsidRPr="00043567">
        <w:rPr>
          <w:rFonts w:ascii="Arial" w:eastAsia="Arial" w:hAnsi="Arial" w:cs="Arial"/>
          <w:noProof/>
          <w:color w:val="808080"/>
          <w:sz w:val="18"/>
          <w:lang w:val="en-GB" w:eastAsia="en-GB" w:bidi="en-GB"/>
        </w:rPr>
        <w:t xml:space="preserve">lation to the safety and content of this email and attachments. </w:t>
      </w:r>
      <w:r w:rsidRPr="00043567">
        <w:rPr>
          <w:rFonts w:ascii="Arial" w:eastAsia="Arial" w:hAnsi="Arial" w:cs="Arial"/>
          <w:noProof/>
          <w:color w:val="808080"/>
          <w:sz w:val="18"/>
          <w:lang w:val="en-US" w:eastAsia="en-US" w:bidi="en-US"/>
        </w:rPr>
        <w:t xml:space="preserve">[SENDER] accepts no liability for any damage caused by any virus transmitted by or contained in this email and attachments. </w:t>
      </w:r>
      <w:r w:rsidRPr="00043567">
        <w:rPr>
          <w:rFonts w:ascii="Arial" w:eastAsia="Arial" w:hAnsi="Arial" w:cs="Arial"/>
          <w:noProof/>
          <w:color w:val="808080"/>
          <w:sz w:val="18"/>
          <w:lang w:val="en-GB" w:eastAsia="en-GB" w:bidi="en-GB"/>
        </w:rPr>
        <w:t>No liability is accepted for any consequences arising from this email.</w:t>
      </w:r>
    </w:p>
    <w:sectPr w:rsidR="0026024E">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30:00Z" w:initials="A">
    <w:p w14:paraId="314FD625" w14:textId="109C458A" w:rsidR="00EB111D" w:rsidRDefault="00EB111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1T20:30:00Z" w:initials="A">
    <w:p w14:paraId="51EE3E15" w14:textId="5CD08539" w:rsidR="00EB111D" w:rsidRDefault="00EB111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4FD625" w15:done="0"/>
  <w15:commentEx w15:paraId="51EE3E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4FD625" w16cid:durableId="1FBA9CF7"/>
  <w16cid:commentId w16cid:paraId="51EE3E15" w16cid:durableId="1FBA9C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6232C" w14:textId="77777777" w:rsidR="007E226D" w:rsidRDefault="007E226D">
      <w:r>
        <w:separator/>
      </w:r>
    </w:p>
  </w:endnote>
  <w:endnote w:type="continuationSeparator" w:id="0">
    <w:p w14:paraId="6843CDD9" w14:textId="77777777" w:rsidR="007E226D" w:rsidRDefault="007E2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6768F" w14:textId="77777777" w:rsidR="0026024E" w:rsidRDefault="00B2339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FDF0830" w14:textId="77777777" w:rsidR="0026024E" w:rsidRDefault="00B2339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A4A1B24" w14:textId="77777777" w:rsidR="0026024E" w:rsidRDefault="00B2339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7FFF7BC" w14:textId="77777777" w:rsidR="0026024E" w:rsidRDefault="00031EC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B2339A">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5AD56" w14:textId="77777777" w:rsidR="007E226D" w:rsidRDefault="007E226D">
      <w:r>
        <w:separator/>
      </w:r>
    </w:p>
  </w:footnote>
  <w:footnote w:type="continuationSeparator" w:id="0">
    <w:p w14:paraId="662C82EB" w14:textId="77777777" w:rsidR="007E226D" w:rsidRDefault="007E2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28DF" w14:textId="77777777" w:rsidR="0026024E" w:rsidRDefault="0026024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wsDQ3Nze1MLYwNjBT0lEKTi0uzszPAykwqgUA3xCNrSwAAAA="/>
    <w:docVar w:name="Description" w:val="Are you wanting to personally recommend an employee for another position? Use this template. You may also find other employee agreements related document templates to use herehttps://www.templateguru.co.za/documents/employee-reference-letters/ and other Human Resources templates here https://www.templateguru.co.za/templates/human-resources/"/>
    <w:docVar w:name="Excerpt" w:val="In response to your recent inquiry regarding [EMPLOYEE NAME], I would advise that [EMPLOYEE] has_x000a_worked with [YOUR COMPANY NAME] for the past [NUMBER] years. During this time [HE/SHE] has_x000a_taken on responsibilities above and beyond what is required of them and has shown a great deal of_x000a_enthusiasm for [HIS/HER] work. Above all, [EMPLOYEE] knows how to motivate fellow employees and is_x000a_a team player."/>
    <w:docVar w:name="Tags" w:val="recommendation letter, human resources, employee reference letters, business documents, entrepreneurship, entrepreneur, personal recommendation of employee template, personal recommendation of employee example"/>
  </w:docVars>
  <w:rsids>
    <w:rsidRoot w:val="0026024E"/>
    <w:rsid w:val="00031EC3"/>
    <w:rsid w:val="00043567"/>
    <w:rsid w:val="000E153E"/>
    <w:rsid w:val="0026024E"/>
    <w:rsid w:val="00291A2C"/>
    <w:rsid w:val="004C16D1"/>
    <w:rsid w:val="007E226D"/>
    <w:rsid w:val="00B2339A"/>
    <w:rsid w:val="00EB111D"/>
    <w:rsid w:val="00FE21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D0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EB111D"/>
    <w:rPr>
      <w:sz w:val="16"/>
      <w:szCs w:val="16"/>
    </w:rPr>
  </w:style>
  <w:style w:type="paragraph" w:styleId="CommentText">
    <w:name w:val="annotation text"/>
    <w:basedOn w:val="Normal"/>
    <w:link w:val="CommentTextChar"/>
    <w:uiPriority w:val="99"/>
    <w:semiHidden/>
    <w:unhideWhenUsed/>
    <w:rsid w:val="00EB111D"/>
    <w:rPr>
      <w:sz w:val="20"/>
      <w:szCs w:val="20"/>
    </w:rPr>
  </w:style>
  <w:style w:type="character" w:customStyle="1" w:styleId="CommentTextChar">
    <w:name w:val="Comment Text Char"/>
    <w:basedOn w:val="DefaultParagraphFont"/>
    <w:link w:val="CommentText"/>
    <w:uiPriority w:val="99"/>
    <w:semiHidden/>
    <w:rsid w:val="00EB111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B111D"/>
    <w:rPr>
      <w:b/>
      <w:bCs/>
    </w:rPr>
  </w:style>
  <w:style w:type="character" w:customStyle="1" w:styleId="CommentSubjectChar">
    <w:name w:val="Comment Subject Char"/>
    <w:basedOn w:val="CommentTextChar"/>
    <w:link w:val="CommentSubject"/>
    <w:uiPriority w:val="99"/>
    <w:semiHidden/>
    <w:rsid w:val="00EB111D"/>
    <w:rPr>
      <w:rFonts w:ascii="Times New Roman"/>
      <w:b/>
      <w:bCs/>
      <w:sz w:val="20"/>
      <w:lang w:val="x-none" w:eastAsia="x-none"/>
    </w:rPr>
  </w:style>
  <w:style w:type="paragraph" w:styleId="BalloonText">
    <w:name w:val="Balloon Text"/>
    <w:basedOn w:val="Normal"/>
    <w:link w:val="BalloonTextChar"/>
    <w:uiPriority w:val="99"/>
    <w:semiHidden/>
    <w:unhideWhenUsed/>
    <w:rsid w:val="00291A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A2C"/>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9</Words>
  <Characters>1699</Characters>
  <Application>Microsoft Office Word</Application>
  <DocSecurity>0</DocSecurity>
  <Lines>5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9T08:33:00Z</dcterms:created>
  <dcterms:modified xsi:type="dcterms:W3CDTF">2019-10-21T19:08:00Z</dcterms:modified>
  <cp:category/>
</cp:coreProperties>
</file>